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4A13B1" w14:textId="2816EB7F" w:rsidR="00FB09E6" w:rsidRDefault="00517BCE" w:rsidP="00B3709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ally viable populations</w:t>
      </w:r>
    </w:p>
    <w:p w14:paraId="12551ED0" w14:textId="50417F71" w:rsidR="00517BCE" w:rsidRDefault="00517BCE" w:rsidP="00B3709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finition, how large in practice, captive populations, fallacy of small isolated populations</w:t>
      </w:r>
    </w:p>
    <w:p w14:paraId="7BC2F002" w14:textId="63115632" w:rsidR="00805F90" w:rsidRDefault="00805F90" w:rsidP="00B3709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pter 15 of textbook</w:t>
      </w:r>
    </w:p>
    <w:p w14:paraId="2B24B300" w14:textId="6F20F545" w:rsidR="00805F90" w:rsidRDefault="00805F90" w:rsidP="00B3709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y define the size</w:t>
      </w:r>
    </w:p>
    <w:p w14:paraId="5E6E55B8" w14:textId="1E9BED64" w:rsidR="00805F90" w:rsidRDefault="00805F90" w:rsidP="00805F9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sources are limited for conservation</w:t>
      </w:r>
    </w:p>
    <w:p w14:paraId="5EEEE38E" w14:textId="2D90802B" w:rsidR="00805F90" w:rsidRDefault="00805F90" w:rsidP="00805F9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unding </w:t>
      </w:r>
      <w:proofErr w:type="spellStart"/>
      <w:r>
        <w:rPr>
          <w:rFonts w:ascii="Arial" w:hAnsi="Arial" w:cs="Arial"/>
          <w:sz w:val="24"/>
          <w:szCs w:val="40"/>
        </w:rPr>
        <w:t>opportunitistic</w:t>
      </w:r>
      <w:proofErr w:type="spellEnd"/>
    </w:p>
    <w:p w14:paraId="1B91C94A" w14:textId="10D7E540" w:rsidR="00805F90" w:rsidRDefault="009744BE" w:rsidP="00805F9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quire decisions to b</w:t>
      </w:r>
      <w:r w:rsidR="00C830E2">
        <w:rPr>
          <w:rFonts w:ascii="Arial" w:hAnsi="Arial" w:cs="Arial"/>
          <w:sz w:val="24"/>
          <w:szCs w:val="40"/>
        </w:rPr>
        <w:t>e</w:t>
      </w:r>
      <w:r>
        <w:rPr>
          <w:rFonts w:ascii="Arial" w:hAnsi="Arial" w:cs="Arial"/>
          <w:sz w:val="24"/>
          <w:szCs w:val="40"/>
        </w:rPr>
        <w:t xml:space="preserve"> </w:t>
      </w:r>
      <w:r w:rsidR="00C830E2">
        <w:rPr>
          <w:rFonts w:ascii="Arial" w:hAnsi="Arial" w:cs="Arial"/>
          <w:sz w:val="24"/>
          <w:szCs w:val="40"/>
        </w:rPr>
        <w:t>made</w:t>
      </w:r>
      <w:r>
        <w:rPr>
          <w:rFonts w:ascii="Arial" w:hAnsi="Arial" w:cs="Arial"/>
          <w:sz w:val="24"/>
          <w:szCs w:val="40"/>
        </w:rPr>
        <w:t xml:space="preserve"> </w:t>
      </w:r>
      <w:r w:rsidR="00C830E2">
        <w:rPr>
          <w:rFonts w:ascii="Arial" w:hAnsi="Arial" w:cs="Arial"/>
          <w:sz w:val="24"/>
          <w:szCs w:val="40"/>
        </w:rPr>
        <w:t>promptly</w:t>
      </w:r>
      <w:r>
        <w:rPr>
          <w:rFonts w:ascii="Arial" w:hAnsi="Arial" w:cs="Arial"/>
          <w:sz w:val="24"/>
          <w:szCs w:val="40"/>
        </w:rPr>
        <w:t xml:space="preserve"> with limited knowledge</w:t>
      </w:r>
      <w:r w:rsidR="0068420B">
        <w:rPr>
          <w:rFonts w:ascii="Arial" w:hAnsi="Arial" w:cs="Arial"/>
          <w:sz w:val="24"/>
          <w:szCs w:val="40"/>
        </w:rPr>
        <w:t xml:space="preserve"> – poor country and non-</w:t>
      </w:r>
      <w:r w:rsidR="00C830E2">
        <w:rPr>
          <w:rFonts w:ascii="Arial" w:hAnsi="Arial" w:cs="Arial"/>
          <w:sz w:val="24"/>
          <w:szCs w:val="40"/>
        </w:rPr>
        <w:t>charismatic</w:t>
      </w:r>
      <w:r w:rsidR="0068420B">
        <w:rPr>
          <w:rFonts w:ascii="Arial" w:hAnsi="Arial" w:cs="Arial"/>
          <w:sz w:val="24"/>
          <w:szCs w:val="40"/>
        </w:rPr>
        <w:t xml:space="preserve"> animals</w:t>
      </w:r>
    </w:p>
    <w:p w14:paraId="45826FBD" w14:textId="68492FC4" w:rsidR="00C830E2" w:rsidRDefault="00C830E2" w:rsidP="00C830E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50/500 – rule of thumb</w:t>
      </w:r>
    </w:p>
    <w:p w14:paraId="5ABA6A50" w14:textId="56B2260A" w:rsidR="00C830E2" w:rsidRDefault="00C830E2" w:rsidP="00C830E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sources limited</w:t>
      </w:r>
    </w:p>
    <w:p w14:paraId="1D284C3C" w14:textId="0B6A3291" w:rsidR="00C830E2" w:rsidRDefault="00C830E2" w:rsidP="00C830E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ptivity </w:t>
      </w:r>
    </w:p>
    <w:p w14:paraId="04228B7E" w14:textId="297DF264" w:rsidR="00C830E2" w:rsidRDefault="00C830E2" w:rsidP="00C830E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ld</w:t>
      </w:r>
    </w:p>
    <w:p w14:paraId="0E63C56B" w14:textId="204A289A" w:rsidR="00C830E2" w:rsidRDefault="00C830E2" w:rsidP="00C830E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ow large to retain genetic </w:t>
      </w:r>
      <w:proofErr w:type="gramStart"/>
      <w:r>
        <w:rPr>
          <w:rFonts w:ascii="Arial" w:hAnsi="Arial" w:cs="Arial"/>
          <w:sz w:val="24"/>
          <w:szCs w:val="40"/>
        </w:rPr>
        <w:t>health</w:t>
      </w:r>
      <w:proofErr w:type="gramEnd"/>
    </w:p>
    <w:p w14:paraId="58046D51" w14:textId="4849D8DC" w:rsidR="00C830E2" w:rsidRDefault="00C830E2" w:rsidP="00C830E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tain fitness in short term - 50</w:t>
      </w:r>
    </w:p>
    <w:p w14:paraId="1C05B4AD" w14:textId="48C0179F" w:rsidR="00C830E2" w:rsidRDefault="00C830E2" w:rsidP="00C830E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tain evolutionary potential – 500</w:t>
      </w:r>
    </w:p>
    <w:p w14:paraId="51A1968C" w14:textId="37F8AD8F" w:rsidR="00C830E2" w:rsidRDefault="00C830E2" w:rsidP="00C830E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hort term – avoid inbreeding depression</w:t>
      </w:r>
    </w:p>
    <w:p w14:paraId="5A2729DA" w14:textId="7D0C72D4" w:rsidR="004E17DD" w:rsidRDefault="004E17DD" w:rsidP="004E17D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vidence been accumulating</w:t>
      </w:r>
    </w:p>
    <w:p w14:paraId="619E32F6" w14:textId="47FFE2E6" w:rsidR="004E17DD" w:rsidRDefault="004E17DD" w:rsidP="004E17D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ffective size of 50 inadequate</w:t>
      </w:r>
    </w:p>
    <w:p w14:paraId="3EB05A03" w14:textId="40D3CDAF" w:rsidR="004E17DD" w:rsidRDefault="004E17DD" w:rsidP="004E17D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mestic – more benign environment – subject to bottleneck</w:t>
      </w:r>
    </w:p>
    <w:p w14:paraId="18868A05" w14:textId="336D291C" w:rsidR="004E17DD" w:rsidRDefault="004E17DD" w:rsidP="004E17D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listic simulations</w:t>
      </w:r>
    </w:p>
    <w:p w14:paraId="7DCEDA3B" w14:textId="0F67A051" w:rsidR="004E17DD" w:rsidRDefault="004E17DD" w:rsidP="004E17D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 70 to avoid 10% ID</w:t>
      </w:r>
    </w:p>
    <w:p w14:paraId="157DFA34" w14:textId="33E50C06" w:rsidR="004E17DD" w:rsidRDefault="004E17DD" w:rsidP="004E17D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hort term is 5 generations</w:t>
      </w:r>
    </w:p>
    <w:p w14:paraId="750B2335" w14:textId="64166533" w:rsidR="004E17DD" w:rsidRDefault="000A7AA8" w:rsidP="004E17D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near decline in fitness with inbreeding – no total avoidance</w:t>
      </w:r>
    </w:p>
    <w:p w14:paraId="4A353D27" w14:textId="143FA84E" w:rsidR="000A7AA8" w:rsidRDefault="000A7AA8" w:rsidP="004E17D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reatened species are too small to </w:t>
      </w:r>
      <w:proofErr w:type="spellStart"/>
      <w:r>
        <w:rPr>
          <w:rFonts w:ascii="Arial" w:hAnsi="Arial" w:cs="Arial"/>
          <w:sz w:val="24"/>
          <w:szCs w:val="40"/>
        </w:rPr>
        <w:t>aboid</w:t>
      </w:r>
      <w:proofErr w:type="spellEnd"/>
      <w:r>
        <w:rPr>
          <w:rFonts w:ascii="Arial" w:hAnsi="Arial" w:cs="Arial"/>
          <w:sz w:val="24"/>
          <w:szCs w:val="40"/>
        </w:rPr>
        <w:t xml:space="preserve"> ID</w:t>
      </w:r>
    </w:p>
    <w:p w14:paraId="69286CB5" w14:textId="3F048A79" w:rsidR="000A7AA8" w:rsidRDefault="00356F3E" w:rsidP="004E17D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ow large to retain evolutionary </w:t>
      </w:r>
      <w:proofErr w:type="gramStart"/>
      <w:r>
        <w:rPr>
          <w:rFonts w:ascii="Arial" w:hAnsi="Arial" w:cs="Arial"/>
          <w:sz w:val="24"/>
          <w:szCs w:val="40"/>
        </w:rPr>
        <w:t>potential</w:t>
      </w:r>
      <w:proofErr w:type="gramEnd"/>
    </w:p>
    <w:p w14:paraId="2C4127B0" w14:textId="6CEB41FE" w:rsidR="00356F3E" w:rsidRDefault="00356F3E" w:rsidP="00356F3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ssumptions</w:t>
      </w:r>
    </w:p>
    <w:p w14:paraId="0D84EC92" w14:textId="6CB4C675" w:rsidR="00356F3E" w:rsidRDefault="00356F3E" w:rsidP="00356F3E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tain quantitative genetic variation</w:t>
      </w:r>
    </w:p>
    <w:p w14:paraId="6E2E798D" w14:textId="0F854E57" w:rsidR="00356F3E" w:rsidRDefault="00356F3E" w:rsidP="00356F3E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terozygosity – not allelic</w:t>
      </w:r>
    </w:p>
    <w:p w14:paraId="081B219F" w14:textId="2FD46298" w:rsidR="00356F3E" w:rsidRDefault="00356F3E" w:rsidP="00356F3E">
      <w:pPr>
        <w:pStyle w:val="ListParagraph"/>
        <w:numPr>
          <w:ilvl w:val="2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racters peripheral to fitness – height vs grain yield, etc.</w:t>
      </w:r>
    </w:p>
    <w:p w14:paraId="01D71C31" w14:textId="71CA3B74" w:rsidR="00356F3E" w:rsidRDefault="00356F3E" w:rsidP="00356F3E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alance between mutation and drift and stabilising selection</w:t>
      </w:r>
    </w:p>
    <w:p w14:paraId="7657B491" w14:textId="01983573" w:rsidR="00356F3E" w:rsidRDefault="00356F3E" w:rsidP="00356F3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hange since 1980 – Ne </w:t>
      </w:r>
      <w:r w:rsidR="00F13647">
        <w:rPr>
          <w:rFonts w:ascii="Arial" w:hAnsi="Arial" w:cs="Arial"/>
          <w:sz w:val="24"/>
          <w:szCs w:val="40"/>
        </w:rPr>
        <w:t xml:space="preserve">= 500 is </w:t>
      </w:r>
      <w:proofErr w:type="spellStart"/>
      <w:r w:rsidR="00F13647">
        <w:rPr>
          <w:rFonts w:ascii="Arial" w:hAnsi="Arial" w:cs="Arial"/>
          <w:sz w:val="24"/>
          <w:szCs w:val="40"/>
        </w:rPr>
        <w:t>una</w:t>
      </w:r>
      <w:r>
        <w:rPr>
          <w:rFonts w:ascii="Arial" w:hAnsi="Arial" w:cs="Arial"/>
          <w:sz w:val="24"/>
          <w:szCs w:val="40"/>
        </w:rPr>
        <w:t>dequate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  <w:r w:rsidR="00F13647">
        <w:rPr>
          <w:rFonts w:ascii="Arial" w:hAnsi="Arial" w:cs="Arial"/>
          <w:sz w:val="24"/>
          <w:szCs w:val="40"/>
        </w:rPr>
        <w:t xml:space="preserve">– 4 studies </w:t>
      </w:r>
    </w:p>
    <w:p w14:paraId="47471C06" w14:textId="6E978481" w:rsidR="006E7523" w:rsidRDefault="006E7523" w:rsidP="00356F3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riginally concerned with quantitative genetic for total fitness – not drift effect</w:t>
      </w:r>
    </w:p>
    <w:p w14:paraId="45C336C8" w14:textId="6726D250" w:rsidR="006E7523" w:rsidRDefault="009F1BCD" w:rsidP="00356F3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ow large to retain single locus genetic </w:t>
      </w:r>
      <w:proofErr w:type="gramStart"/>
      <w:r>
        <w:rPr>
          <w:rFonts w:ascii="Arial" w:hAnsi="Arial" w:cs="Arial"/>
          <w:sz w:val="24"/>
          <w:szCs w:val="40"/>
        </w:rPr>
        <w:t>diversity</w:t>
      </w:r>
      <w:proofErr w:type="gramEnd"/>
    </w:p>
    <w:p w14:paraId="575F3D60" w14:textId="6568CA23" w:rsidR="009F1BCD" w:rsidRDefault="009F1BCD" w:rsidP="00356F3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Indiv</w:t>
      </w:r>
      <w:proofErr w:type="spellEnd"/>
      <w:r>
        <w:rPr>
          <w:rFonts w:ascii="Arial" w:hAnsi="Arial" w:cs="Arial"/>
          <w:sz w:val="24"/>
          <w:szCs w:val="40"/>
        </w:rPr>
        <w:t xml:space="preserve"> loci – important to maintain variation – direct effect on fitness</w:t>
      </w:r>
    </w:p>
    <w:p w14:paraId="001F7F5A" w14:textId="4E8FD712" w:rsidR="009F1BCD" w:rsidRDefault="009F1BCD" w:rsidP="009F1BC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HC – critically in fighting diseases</w:t>
      </w:r>
    </w:p>
    <w:p w14:paraId="7F3A9EE8" w14:textId="3FCC1CD3" w:rsidR="009F1BCD" w:rsidRDefault="009F1BCD" w:rsidP="009F1BC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 alleles in plants – lose them – direct effect on fitness – ID</w:t>
      </w:r>
    </w:p>
    <w:p w14:paraId="3348D8E8" w14:textId="4F264343" w:rsidR="009F1BCD" w:rsidRDefault="009F1BCD" w:rsidP="009F1BCD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x locus – haploid diploid control sex</w:t>
      </w:r>
    </w:p>
    <w:p w14:paraId="09EF4333" w14:textId="4C0091FC" w:rsidR="009F1BCD" w:rsidRDefault="009F1BCD" w:rsidP="009F1BC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umans Ne = 10K</w:t>
      </w:r>
    </w:p>
    <w:p w14:paraId="4CED4CDC" w14:textId="2BEB4C43" w:rsidR="009F1BCD" w:rsidRDefault="009F1BCD" w:rsidP="009F1BC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at if Ne &lt; 1000</w:t>
      </w:r>
    </w:p>
    <w:p w14:paraId="7CD95FE2" w14:textId="77A3AA84" w:rsidR="009F1BCD" w:rsidRDefault="000142B3" w:rsidP="009F1BC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ust preserve genetic diversity not </w:t>
      </w:r>
    </w:p>
    <w:p w14:paraId="5CD1940B" w14:textId="036507DC" w:rsidR="000142B3" w:rsidRDefault="000142B3" w:rsidP="009F1BC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void of accumulation of harmful mutations </w:t>
      </w:r>
    </w:p>
    <w:p w14:paraId="55EB4263" w14:textId="3C4C61DC" w:rsidR="000142B3" w:rsidRDefault="000142B3" w:rsidP="000142B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arge population – low frequent</w:t>
      </w:r>
    </w:p>
    <w:p w14:paraId="59531A73" w14:textId="783C066F" w:rsidR="000142B3" w:rsidRDefault="000142B3" w:rsidP="000142B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mall population – effectively neutral frequency – fixation – can lead to extinction</w:t>
      </w:r>
    </w:p>
    <w:p w14:paraId="31CFD2A0" w14:textId="58CE88CE" w:rsidR="00760690" w:rsidRDefault="00760690" w:rsidP="000142B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Between 12 to 1000 – some mutations are very harmful – need small effective size – need high effective size for mild mutation</w:t>
      </w:r>
      <w:r w:rsidR="00EF2F17">
        <w:rPr>
          <w:rFonts w:ascii="Arial" w:hAnsi="Arial" w:cs="Arial"/>
          <w:sz w:val="24"/>
          <w:szCs w:val="40"/>
        </w:rPr>
        <w:t xml:space="preserve"> – few loci of mutation with large effect</w:t>
      </w:r>
    </w:p>
    <w:p w14:paraId="06632BFE" w14:textId="13F225F0" w:rsidR="00676116" w:rsidRDefault="00676116" w:rsidP="000142B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orse in </w:t>
      </w:r>
      <w:r w:rsidR="0026270F">
        <w:rPr>
          <w:rFonts w:ascii="Arial" w:hAnsi="Arial" w:cs="Arial"/>
          <w:sz w:val="24"/>
          <w:szCs w:val="40"/>
        </w:rPr>
        <w:t>asexual</w:t>
      </w:r>
      <w:r>
        <w:rPr>
          <w:rFonts w:ascii="Arial" w:hAnsi="Arial" w:cs="Arial"/>
          <w:sz w:val="24"/>
          <w:szCs w:val="40"/>
        </w:rPr>
        <w:t xml:space="preserve"> – can’t separate beneficial and harmful</w:t>
      </w:r>
    </w:p>
    <w:p w14:paraId="4BA625DA" w14:textId="2CA22DCD" w:rsidR="0026270F" w:rsidRDefault="0026270F" w:rsidP="0026270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inimum viable populations size – MVP</w:t>
      </w:r>
    </w:p>
    <w:p w14:paraId="774965B7" w14:textId="4C1C70B5" w:rsidR="0026270F" w:rsidRDefault="0026270F" w:rsidP="0026270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captivity – retain 90% of genetic variation for 100 years</w:t>
      </w:r>
    </w:p>
    <w:p w14:paraId="2436468C" w14:textId="43C04534" w:rsidR="00E92691" w:rsidRDefault="0026270F" w:rsidP="00E9269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arly meeting on </w:t>
      </w:r>
      <w:r w:rsidR="005D2A72">
        <w:rPr>
          <w:rFonts w:ascii="Arial" w:hAnsi="Arial" w:cs="Arial"/>
          <w:sz w:val="24"/>
          <w:szCs w:val="40"/>
        </w:rPr>
        <w:t>conservation</w:t>
      </w:r>
      <w:r>
        <w:rPr>
          <w:rFonts w:ascii="Arial" w:hAnsi="Arial" w:cs="Arial"/>
          <w:sz w:val="24"/>
          <w:szCs w:val="40"/>
        </w:rPr>
        <w:t xml:space="preserve"> genetics in 1994 – </w:t>
      </w:r>
      <w:proofErr w:type="spellStart"/>
      <w:r>
        <w:rPr>
          <w:rFonts w:ascii="Arial" w:hAnsi="Arial" w:cs="Arial"/>
          <w:sz w:val="24"/>
          <w:szCs w:val="40"/>
        </w:rPr>
        <w:t>tradeoff</w:t>
      </w:r>
      <w:proofErr w:type="spellEnd"/>
      <w:r>
        <w:rPr>
          <w:rFonts w:ascii="Arial" w:hAnsi="Arial" w:cs="Arial"/>
          <w:sz w:val="24"/>
          <w:szCs w:val="40"/>
        </w:rPr>
        <w:t xml:space="preserve"> between number of species can be conserved and genetic diversity</w:t>
      </w:r>
    </w:p>
    <w:p w14:paraId="422BC53D" w14:textId="3E5AD58C" w:rsidR="00E92691" w:rsidRDefault="00E92691" w:rsidP="00E9269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mall wild isolated population overwhelming </w:t>
      </w:r>
      <w:proofErr w:type="gramStart"/>
      <w:r>
        <w:rPr>
          <w:rFonts w:ascii="Arial" w:hAnsi="Arial" w:cs="Arial"/>
          <w:sz w:val="24"/>
          <w:szCs w:val="40"/>
        </w:rPr>
        <w:t>go</w:t>
      </w:r>
      <w:proofErr w:type="gramEnd"/>
      <w:r>
        <w:rPr>
          <w:rFonts w:ascii="Arial" w:hAnsi="Arial" w:cs="Arial"/>
          <w:sz w:val="24"/>
          <w:szCs w:val="40"/>
        </w:rPr>
        <w:t xml:space="preserve"> extinct – both captivity and wild</w:t>
      </w:r>
    </w:p>
    <w:p w14:paraId="0A72B737" w14:textId="263AD8FA" w:rsidR="00D82ADC" w:rsidRDefault="00485D9E" w:rsidP="00D82AD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rgue from few and generalise cases</w:t>
      </w:r>
      <w:r w:rsidR="00591090">
        <w:rPr>
          <w:rFonts w:ascii="Arial" w:hAnsi="Arial" w:cs="Arial"/>
          <w:sz w:val="24"/>
          <w:szCs w:val="40"/>
        </w:rPr>
        <w:t xml:space="preserve"> – can be bad science</w:t>
      </w:r>
    </w:p>
    <w:p w14:paraId="3AA2AC1D" w14:textId="77777777" w:rsidR="00D82ADC" w:rsidRPr="00D82ADC" w:rsidRDefault="00D82ADC" w:rsidP="00D82AD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bookmarkStart w:id="0" w:name="_GoBack"/>
      <w:bookmarkEnd w:id="0"/>
    </w:p>
    <w:sectPr w:rsidR="00D82ADC" w:rsidRPr="00D82AD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rgUAB58jLCwAAAA="/>
  </w:docVars>
  <w:rsids>
    <w:rsidRoot w:val="00591518"/>
    <w:rsid w:val="000142B3"/>
    <w:rsid w:val="000156A5"/>
    <w:rsid w:val="00024BDB"/>
    <w:rsid w:val="00031B33"/>
    <w:rsid w:val="000345C2"/>
    <w:rsid w:val="00035F71"/>
    <w:rsid w:val="0003627E"/>
    <w:rsid w:val="000556E3"/>
    <w:rsid w:val="00062CEB"/>
    <w:rsid w:val="00076287"/>
    <w:rsid w:val="00077892"/>
    <w:rsid w:val="00090FF5"/>
    <w:rsid w:val="00096A5C"/>
    <w:rsid w:val="00097A49"/>
    <w:rsid w:val="000A648A"/>
    <w:rsid w:val="000A7AA8"/>
    <w:rsid w:val="000B0AF4"/>
    <w:rsid w:val="000B6E5A"/>
    <w:rsid w:val="000C3E47"/>
    <w:rsid w:val="000C69C2"/>
    <w:rsid w:val="00100E64"/>
    <w:rsid w:val="00122010"/>
    <w:rsid w:val="0012481A"/>
    <w:rsid w:val="001302F7"/>
    <w:rsid w:val="00174C3A"/>
    <w:rsid w:val="00194BBA"/>
    <w:rsid w:val="00195F55"/>
    <w:rsid w:val="001A09DA"/>
    <w:rsid w:val="001B02B9"/>
    <w:rsid w:val="001B2A28"/>
    <w:rsid w:val="001F6BA1"/>
    <w:rsid w:val="00200D6F"/>
    <w:rsid w:val="00202080"/>
    <w:rsid w:val="00206B34"/>
    <w:rsid w:val="00214EB0"/>
    <w:rsid w:val="00220B22"/>
    <w:rsid w:val="002248A8"/>
    <w:rsid w:val="002248B3"/>
    <w:rsid w:val="0024724C"/>
    <w:rsid w:val="00250F76"/>
    <w:rsid w:val="002566F2"/>
    <w:rsid w:val="0026270F"/>
    <w:rsid w:val="00265474"/>
    <w:rsid w:val="00273DB9"/>
    <w:rsid w:val="00275B7B"/>
    <w:rsid w:val="00277921"/>
    <w:rsid w:val="00282466"/>
    <w:rsid w:val="00290E87"/>
    <w:rsid w:val="00292877"/>
    <w:rsid w:val="002C0BD8"/>
    <w:rsid w:val="002C1DA4"/>
    <w:rsid w:val="002C75D4"/>
    <w:rsid w:val="002D5616"/>
    <w:rsid w:val="002D6041"/>
    <w:rsid w:val="002D6C52"/>
    <w:rsid w:val="002E21C3"/>
    <w:rsid w:val="002F2BA0"/>
    <w:rsid w:val="002F33FB"/>
    <w:rsid w:val="00313FDC"/>
    <w:rsid w:val="00316D4F"/>
    <w:rsid w:val="0031734C"/>
    <w:rsid w:val="00336C80"/>
    <w:rsid w:val="00344EB4"/>
    <w:rsid w:val="003463DD"/>
    <w:rsid w:val="00346748"/>
    <w:rsid w:val="0035244C"/>
    <w:rsid w:val="00352D6A"/>
    <w:rsid w:val="00354BD2"/>
    <w:rsid w:val="00356F3E"/>
    <w:rsid w:val="00362DFE"/>
    <w:rsid w:val="00364567"/>
    <w:rsid w:val="0039617B"/>
    <w:rsid w:val="003A674D"/>
    <w:rsid w:val="003B1E0F"/>
    <w:rsid w:val="003D104B"/>
    <w:rsid w:val="003F3929"/>
    <w:rsid w:val="00406C02"/>
    <w:rsid w:val="0040787B"/>
    <w:rsid w:val="00417025"/>
    <w:rsid w:val="00432921"/>
    <w:rsid w:val="004339DC"/>
    <w:rsid w:val="004375F7"/>
    <w:rsid w:val="00456D79"/>
    <w:rsid w:val="00485D9E"/>
    <w:rsid w:val="004A6EC8"/>
    <w:rsid w:val="004E17DD"/>
    <w:rsid w:val="004E26C0"/>
    <w:rsid w:val="004F1498"/>
    <w:rsid w:val="0050366E"/>
    <w:rsid w:val="005103AF"/>
    <w:rsid w:val="00517BCE"/>
    <w:rsid w:val="00520EED"/>
    <w:rsid w:val="00532842"/>
    <w:rsid w:val="005439B2"/>
    <w:rsid w:val="0055621C"/>
    <w:rsid w:val="005645B5"/>
    <w:rsid w:val="005707D2"/>
    <w:rsid w:val="00572711"/>
    <w:rsid w:val="00580EC0"/>
    <w:rsid w:val="0058172A"/>
    <w:rsid w:val="00582159"/>
    <w:rsid w:val="00591090"/>
    <w:rsid w:val="00591518"/>
    <w:rsid w:val="005A2986"/>
    <w:rsid w:val="005B12CA"/>
    <w:rsid w:val="005C5AAE"/>
    <w:rsid w:val="005C6D2B"/>
    <w:rsid w:val="005D2A72"/>
    <w:rsid w:val="005D3961"/>
    <w:rsid w:val="00613A7E"/>
    <w:rsid w:val="00617003"/>
    <w:rsid w:val="00622A37"/>
    <w:rsid w:val="00627B84"/>
    <w:rsid w:val="00630593"/>
    <w:rsid w:val="00630C9E"/>
    <w:rsid w:val="00641962"/>
    <w:rsid w:val="0064222E"/>
    <w:rsid w:val="00644782"/>
    <w:rsid w:val="00646155"/>
    <w:rsid w:val="00646B7B"/>
    <w:rsid w:val="0065563D"/>
    <w:rsid w:val="006604C9"/>
    <w:rsid w:val="006606BB"/>
    <w:rsid w:val="00666B30"/>
    <w:rsid w:val="00676116"/>
    <w:rsid w:val="0068420B"/>
    <w:rsid w:val="006A39C2"/>
    <w:rsid w:val="006B053E"/>
    <w:rsid w:val="006C32A9"/>
    <w:rsid w:val="006D7D25"/>
    <w:rsid w:val="006E26D4"/>
    <w:rsid w:val="006E2B18"/>
    <w:rsid w:val="006E7523"/>
    <w:rsid w:val="00700FDE"/>
    <w:rsid w:val="007051D1"/>
    <w:rsid w:val="007140D0"/>
    <w:rsid w:val="00716FBD"/>
    <w:rsid w:val="0072216D"/>
    <w:rsid w:val="007248E1"/>
    <w:rsid w:val="007319EE"/>
    <w:rsid w:val="00742841"/>
    <w:rsid w:val="00752136"/>
    <w:rsid w:val="007534FA"/>
    <w:rsid w:val="00755CF2"/>
    <w:rsid w:val="007560A4"/>
    <w:rsid w:val="00760690"/>
    <w:rsid w:val="00761B9A"/>
    <w:rsid w:val="00762F5E"/>
    <w:rsid w:val="00773CFB"/>
    <w:rsid w:val="00782795"/>
    <w:rsid w:val="00784049"/>
    <w:rsid w:val="00785023"/>
    <w:rsid w:val="00786733"/>
    <w:rsid w:val="00786E79"/>
    <w:rsid w:val="00792C27"/>
    <w:rsid w:val="007A414E"/>
    <w:rsid w:val="007B0FFC"/>
    <w:rsid w:val="007D5271"/>
    <w:rsid w:val="007D6151"/>
    <w:rsid w:val="007E0798"/>
    <w:rsid w:val="007E5F0D"/>
    <w:rsid w:val="007F7B4D"/>
    <w:rsid w:val="008014FB"/>
    <w:rsid w:val="00804B4C"/>
    <w:rsid w:val="00805F90"/>
    <w:rsid w:val="00817730"/>
    <w:rsid w:val="00841CA4"/>
    <w:rsid w:val="00842A14"/>
    <w:rsid w:val="00861A15"/>
    <w:rsid w:val="008646C6"/>
    <w:rsid w:val="0087017D"/>
    <w:rsid w:val="008725F3"/>
    <w:rsid w:val="008843B2"/>
    <w:rsid w:val="008A1A45"/>
    <w:rsid w:val="008A20C8"/>
    <w:rsid w:val="008A342F"/>
    <w:rsid w:val="008D37E5"/>
    <w:rsid w:val="008D5F27"/>
    <w:rsid w:val="008E3505"/>
    <w:rsid w:val="008E7501"/>
    <w:rsid w:val="00904498"/>
    <w:rsid w:val="00904D4D"/>
    <w:rsid w:val="00924111"/>
    <w:rsid w:val="0093381A"/>
    <w:rsid w:val="00933B23"/>
    <w:rsid w:val="0093762D"/>
    <w:rsid w:val="00954A1E"/>
    <w:rsid w:val="00960ED2"/>
    <w:rsid w:val="00961A92"/>
    <w:rsid w:val="009655EA"/>
    <w:rsid w:val="009704BA"/>
    <w:rsid w:val="009744BE"/>
    <w:rsid w:val="00981CDB"/>
    <w:rsid w:val="009820C6"/>
    <w:rsid w:val="00992013"/>
    <w:rsid w:val="009B3E93"/>
    <w:rsid w:val="009B5C06"/>
    <w:rsid w:val="009C5863"/>
    <w:rsid w:val="009D10E2"/>
    <w:rsid w:val="009D79A2"/>
    <w:rsid w:val="009E250A"/>
    <w:rsid w:val="009F15B9"/>
    <w:rsid w:val="009F1BCD"/>
    <w:rsid w:val="00A043C2"/>
    <w:rsid w:val="00A06586"/>
    <w:rsid w:val="00A66087"/>
    <w:rsid w:val="00A704CD"/>
    <w:rsid w:val="00A7361F"/>
    <w:rsid w:val="00A8135C"/>
    <w:rsid w:val="00A91FFF"/>
    <w:rsid w:val="00AA6742"/>
    <w:rsid w:val="00AD319A"/>
    <w:rsid w:val="00AD456F"/>
    <w:rsid w:val="00B03B6F"/>
    <w:rsid w:val="00B11D8A"/>
    <w:rsid w:val="00B16B2A"/>
    <w:rsid w:val="00B32075"/>
    <w:rsid w:val="00B3614C"/>
    <w:rsid w:val="00B3709C"/>
    <w:rsid w:val="00B403B2"/>
    <w:rsid w:val="00B46A7A"/>
    <w:rsid w:val="00B4703F"/>
    <w:rsid w:val="00B47D76"/>
    <w:rsid w:val="00B51941"/>
    <w:rsid w:val="00B537B1"/>
    <w:rsid w:val="00B547AF"/>
    <w:rsid w:val="00B572D9"/>
    <w:rsid w:val="00B64E08"/>
    <w:rsid w:val="00B6742C"/>
    <w:rsid w:val="00B74854"/>
    <w:rsid w:val="00B8405C"/>
    <w:rsid w:val="00B8682C"/>
    <w:rsid w:val="00B948EC"/>
    <w:rsid w:val="00BA1966"/>
    <w:rsid w:val="00BC617B"/>
    <w:rsid w:val="00BC71FF"/>
    <w:rsid w:val="00BD2705"/>
    <w:rsid w:val="00BD5602"/>
    <w:rsid w:val="00BE3974"/>
    <w:rsid w:val="00C0750A"/>
    <w:rsid w:val="00C1191B"/>
    <w:rsid w:val="00C3695A"/>
    <w:rsid w:val="00C4608A"/>
    <w:rsid w:val="00C552A0"/>
    <w:rsid w:val="00C62680"/>
    <w:rsid w:val="00C830E2"/>
    <w:rsid w:val="00C84B2E"/>
    <w:rsid w:val="00C92F3E"/>
    <w:rsid w:val="00CC29A8"/>
    <w:rsid w:val="00CE14A9"/>
    <w:rsid w:val="00D07445"/>
    <w:rsid w:val="00D13FBD"/>
    <w:rsid w:val="00D24D6C"/>
    <w:rsid w:val="00D40306"/>
    <w:rsid w:val="00D40781"/>
    <w:rsid w:val="00D51CD4"/>
    <w:rsid w:val="00D520B7"/>
    <w:rsid w:val="00D52AEC"/>
    <w:rsid w:val="00D66234"/>
    <w:rsid w:val="00D82136"/>
    <w:rsid w:val="00D82ADC"/>
    <w:rsid w:val="00D83C1B"/>
    <w:rsid w:val="00D85964"/>
    <w:rsid w:val="00D87E76"/>
    <w:rsid w:val="00D95EA5"/>
    <w:rsid w:val="00DA4B13"/>
    <w:rsid w:val="00DB0C85"/>
    <w:rsid w:val="00DB4F88"/>
    <w:rsid w:val="00DC0208"/>
    <w:rsid w:val="00DC0808"/>
    <w:rsid w:val="00DC2763"/>
    <w:rsid w:val="00DD128C"/>
    <w:rsid w:val="00DD1AE9"/>
    <w:rsid w:val="00DE0A08"/>
    <w:rsid w:val="00DF20C6"/>
    <w:rsid w:val="00DF6404"/>
    <w:rsid w:val="00E2177F"/>
    <w:rsid w:val="00E321B0"/>
    <w:rsid w:val="00E47A58"/>
    <w:rsid w:val="00E63237"/>
    <w:rsid w:val="00E64829"/>
    <w:rsid w:val="00E678D5"/>
    <w:rsid w:val="00E90AB2"/>
    <w:rsid w:val="00E915B5"/>
    <w:rsid w:val="00E91A88"/>
    <w:rsid w:val="00E92691"/>
    <w:rsid w:val="00E96155"/>
    <w:rsid w:val="00EA5125"/>
    <w:rsid w:val="00EC5C60"/>
    <w:rsid w:val="00EC779C"/>
    <w:rsid w:val="00EF2532"/>
    <w:rsid w:val="00EF2F17"/>
    <w:rsid w:val="00F01C9D"/>
    <w:rsid w:val="00F06C29"/>
    <w:rsid w:val="00F11BCA"/>
    <w:rsid w:val="00F13647"/>
    <w:rsid w:val="00F16CDE"/>
    <w:rsid w:val="00F27DAD"/>
    <w:rsid w:val="00F403B1"/>
    <w:rsid w:val="00F41B44"/>
    <w:rsid w:val="00F5500A"/>
    <w:rsid w:val="00F64DBC"/>
    <w:rsid w:val="00F67FC7"/>
    <w:rsid w:val="00F72524"/>
    <w:rsid w:val="00F90A6C"/>
    <w:rsid w:val="00F92431"/>
    <w:rsid w:val="00FA56C3"/>
    <w:rsid w:val="00FB09E6"/>
    <w:rsid w:val="00FC4EA9"/>
    <w:rsid w:val="00FD15F0"/>
    <w:rsid w:val="00FD18C0"/>
    <w:rsid w:val="00FE6B35"/>
    <w:rsid w:val="00FF0F71"/>
    <w:rsid w:val="00FF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301</cp:revision>
  <dcterms:created xsi:type="dcterms:W3CDTF">2022-03-22T03:59:00Z</dcterms:created>
  <dcterms:modified xsi:type="dcterms:W3CDTF">2022-04-26T06:00:00Z</dcterms:modified>
</cp:coreProperties>
</file>